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B4B9DD" w14:textId="77777777" w:rsidR="00840545" w:rsidRPr="00840545" w:rsidRDefault="00840545">
      <w:pPr>
        <w:jc w:val="center"/>
        <w:rPr>
          <w:b/>
          <w:sz w:val="16"/>
          <w:szCs w:val="16"/>
        </w:rPr>
      </w:pPr>
    </w:p>
    <w:p w14:paraId="464B00EB" w14:textId="1DB78F01" w:rsidR="00C5595C" w:rsidRDefault="00C5595C">
      <w:pPr>
        <w:jc w:val="center"/>
        <w:rPr>
          <w:b/>
          <w:sz w:val="28"/>
          <w:szCs w:val="28"/>
          <w:u w:val="single"/>
        </w:rPr>
      </w:pPr>
      <w:r w:rsidRPr="00B32579">
        <w:rPr>
          <w:b/>
          <w:sz w:val="28"/>
          <w:szCs w:val="28"/>
          <w:u w:val="single"/>
        </w:rPr>
        <w:t>Manager Training Course Registration</w:t>
      </w:r>
    </w:p>
    <w:p w14:paraId="62895CB9" w14:textId="77CBF238" w:rsidR="0045777C" w:rsidRPr="0045777C" w:rsidRDefault="0045777C">
      <w:pPr>
        <w:jc w:val="center"/>
        <w:rPr>
          <w:bCs/>
          <w:color w:val="FF0000"/>
          <w:sz w:val="28"/>
          <w:szCs w:val="28"/>
        </w:rPr>
      </w:pPr>
      <w:r w:rsidRPr="0045777C">
        <w:rPr>
          <w:bCs/>
          <w:color w:val="FF0000"/>
          <w:sz w:val="28"/>
          <w:szCs w:val="28"/>
        </w:rPr>
        <w:t>Please indicate which date you will be attending</w:t>
      </w:r>
    </w:p>
    <w:p w14:paraId="67C2A308" w14:textId="2A03A779" w:rsidR="002E0A34" w:rsidRDefault="00B35CDD" w:rsidP="00415E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dnes</w:t>
      </w:r>
      <w:r w:rsidR="00674469">
        <w:rPr>
          <w:b/>
          <w:sz w:val="28"/>
          <w:szCs w:val="28"/>
        </w:rPr>
        <w:t>day</w:t>
      </w:r>
      <w:r w:rsidR="009F367C">
        <w:rPr>
          <w:b/>
          <w:sz w:val="28"/>
          <w:szCs w:val="28"/>
        </w:rPr>
        <w:t>, June 18</w:t>
      </w:r>
      <w:r w:rsidR="004254E4">
        <w:rPr>
          <w:b/>
          <w:sz w:val="28"/>
          <w:szCs w:val="28"/>
        </w:rPr>
        <w:t>, 2025</w:t>
      </w:r>
      <w:r w:rsidR="00B32579" w:rsidRPr="002D1958">
        <w:rPr>
          <w:b/>
          <w:sz w:val="28"/>
          <w:szCs w:val="28"/>
        </w:rPr>
        <w:t xml:space="preserve"> (VIA ZOOM – 9 am to 1 pm)</w:t>
      </w:r>
      <w:r>
        <w:rPr>
          <w:b/>
          <w:sz w:val="28"/>
          <w:szCs w:val="28"/>
        </w:rPr>
        <w:t xml:space="preserve">  ____</w:t>
      </w:r>
    </w:p>
    <w:p w14:paraId="1264CC02" w14:textId="766B9E66" w:rsidR="00B35CDD" w:rsidRDefault="0045777C" w:rsidP="00415E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dnesday, August 20, 2025 (VIA ZOOM – 9 am to 1 pm) ____</w:t>
      </w:r>
    </w:p>
    <w:p w14:paraId="76D9CE69" w14:textId="67D4671C" w:rsidR="0045777C" w:rsidRDefault="0045777C" w:rsidP="00415E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uesday, December 9, 2025 (VIA ZOOM – 9am to 1pm) _____</w:t>
      </w:r>
    </w:p>
    <w:p w14:paraId="73B4E65F" w14:textId="4DAC555D" w:rsidR="00B32579" w:rsidRPr="00A043BC" w:rsidRDefault="00B32579">
      <w:pPr>
        <w:rPr>
          <w:b/>
          <w:i/>
          <w:color w:val="FF0000"/>
        </w:rPr>
      </w:pPr>
    </w:p>
    <w:p w14:paraId="65A1953D" w14:textId="3CB5D966" w:rsidR="00C5595C" w:rsidRDefault="00C5595C">
      <w:pPr>
        <w:rPr>
          <w:b/>
          <w:i/>
        </w:rPr>
      </w:pPr>
      <w:r>
        <w:rPr>
          <w:b/>
          <w:i/>
        </w:rPr>
        <w:t>PLEASE PRINT</w:t>
      </w:r>
      <w:r w:rsidR="00B32579">
        <w:rPr>
          <w:b/>
          <w:i/>
        </w:rPr>
        <w:t xml:space="preserve"> </w:t>
      </w:r>
      <w:r w:rsidR="00F12BC2">
        <w:rPr>
          <w:b/>
          <w:i/>
        </w:rPr>
        <w:t>NEATLY</w:t>
      </w:r>
      <w:r>
        <w:rPr>
          <w:b/>
          <w:i/>
        </w:rPr>
        <w:t>!</w:t>
      </w:r>
    </w:p>
    <w:p w14:paraId="02E73867" w14:textId="77777777" w:rsidR="00C5595C" w:rsidRDefault="00C5595C">
      <w:pPr>
        <w:rPr>
          <w:u w:val="single"/>
        </w:rPr>
      </w:pPr>
      <w:r>
        <w:rPr>
          <w:u w:val="single"/>
        </w:rPr>
        <w:t>1</w:t>
      </w:r>
      <w:r>
        <w:rPr>
          <w:u w:val="single"/>
          <w:vertAlign w:val="superscript"/>
        </w:rPr>
        <w:t>st</w:t>
      </w:r>
      <w:r>
        <w:rPr>
          <w:u w:val="single"/>
        </w:rPr>
        <w:t xml:space="preserve"> Person</w:t>
      </w:r>
    </w:p>
    <w:p w14:paraId="2E366980" w14:textId="77777777" w:rsidR="00A1599B" w:rsidRDefault="00A1599B">
      <w:pPr>
        <w:rPr>
          <w:u w:val="single"/>
        </w:rPr>
      </w:pPr>
    </w:p>
    <w:p w14:paraId="7B6B88D4" w14:textId="0D9DB931" w:rsidR="00C5595C" w:rsidRDefault="00C5595C">
      <w:r>
        <w:t>Name:______________________________________________________________________</w:t>
      </w:r>
      <w:r w:rsidR="00E34345">
        <w:t>__________</w:t>
      </w:r>
      <w:r>
        <w:t>_</w:t>
      </w:r>
    </w:p>
    <w:p w14:paraId="676D1CCF" w14:textId="08F71E28" w:rsidR="00C5595C" w:rsidRDefault="00C5595C">
      <w:pPr>
        <w:rPr>
          <w:sz w:val="20"/>
        </w:rPr>
      </w:pPr>
      <w:r>
        <w:rPr>
          <w:sz w:val="20"/>
        </w:rPr>
        <w:t xml:space="preserve">Are </w:t>
      </w:r>
      <w:proofErr w:type="gramStart"/>
      <w:r>
        <w:rPr>
          <w:sz w:val="20"/>
        </w:rPr>
        <w:t>you</w:t>
      </w:r>
      <w:proofErr w:type="gramEnd"/>
      <w:r>
        <w:rPr>
          <w:sz w:val="20"/>
        </w:rPr>
        <w:t xml:space="preserve"> a </w:t>
      </w:r>
      <w:r w:rsidR="00E34345">
        <w:rPr>
          <w:sz w:val="20"/>
        </w:rPr>
        <w:t>__</w:t>
      </w:r>
      <w:r>
        <w:rPr>
          <w:sz w:val="20"/>
        </w:rPr>
        <w:t xml:space="preserve">__Park Manager </w:t>
      </w:r>
      <w:r w:rsidR="00E34345">
        <w:rPr>
          <w:sz w:val="20"/>
        </w:rPr>
        <w:t>___</w:t>
      </w:r>
      <w:r>
        <w:rPr>
          <w:sz w:val="20"/>
        </w:rPr>
        <w:t xml:space="preserve">__Park owner </w:t>
      </w:r>
      <w:r w:rsidR="00E34345">
        <w:rPr>
          <w:sz w:val="20"/>
        </w:rPr>
        <w:t>___</w:t>
      </w:r>
      <w:r>
        <w:rPr>
          <w:sz w:val="20"/>
        </w:rPr>
        <w:t xml:space="preserve">__Property Manager </w:t>
      </w:r>
      <w:r w:rsidR="00E34345">
        <w:rPr>
          <w:sz w:val="20"/>
        </w:rPr>
        <w:t>____</w:t>
      </w:r>
      <w:r>
        <w:rPr>
          <w:sz w:val="20"/>
        </w:rPr>
        <w:t>__Other ________________</w:t>
      </w:r>
      <w:r w:rsidR="00E34345">
        <w:rPr>
          <w:sz w:val="20"/>
        </w:rPr>
        <w:t>_________</w:t>
      </w:r>
    </w:p>
    <w:p w14:paraId="5FF7226A" w14:textId="77777777" w:rsidR="00C5595C" w:rsidRDefault="00C5595C">
      <w:pPr>
        <w:rPr>
          <w:sz w:val="16"/>
          <w:szCs w:val="16"/>
        </w:rPr>
      </w:pPr>
    </w:p>
    <w:p w14:paraId="3174AEBC" w14:textId="179F79DE" w:rsidR="00093389" w:rsidRDefault="00093389">
      <w:r>
        <w:t>Mobile Home Park:_________________________________________________________</w:t>
      </w:r>
    </w:p>
    <w:p w14:paraId="6CB607A3" w14:textId="77777777" w:rsidR="00093389" w:rsidRDefault="00093389"/>
    <w:p w14:paraId="26F027F5" w14:textId="72791ED0" w:rsidR="00C5595C" w:rsidRDefault="0045777C">
      <w:r>
        <w:t xml:space="preserve">Park </w:t>
      </w:r>
      <w:r w:rsidR="00C5595C">
        <w:t>Mailing</w:t>
      </w:r>
      <w:r w:rsidR="00A1599B">
        <w:t xml:space="preserve"> </w:t>
      </w:r>
      <w:r w:rsidR="00C5595C">
        <w:t>Address:_________________________________________</w:t>
      </w:r>
      <w:r w:rsidR="00A1599B">
        <w:t>____________</w:t>
      </w:r>
      <w:r w:rsidR="00C5595C">
        <w:t>___</w:t>
      </w:r>
      <w:r w:rsidR="00E34345">
        <w:t>_____________</w:t>
      </w:r>
    </w:p>
    <w:p w14:paraId="649C8F32" w14:textId="77777777" w:rsidR="00093389" w:rsidRDefault="00093389">
      <w:pPr>
        <w:rPr>
          <w:sz w:val="16"/>
          <w:szCs w:val="16"/>
        </w:rPr>
      </w:pPr>
    </w:p>
    <w:p w14:paraId="0FB6EB3D" w14:textId="0B704DAC" w:rsidR="00C5595C" w:rsidRDefault="0045777C">
      <w:r>
        <w:t xml:space="preserve">Park </w:t>
      </w:r>
      <w:r w:rsidR="00093389">
        <w:t>T</w:t>
      </w:r>
      <w:r w:rsidR="00C5595C">
        <w:t>elephone</w:t>
      </w:r>
      <w:r w:rsidR="00093389">
        <w:t xml:space="preserve"> No.</w:t>
      </w:r>
      <w:r w:rsidR="00C5595C">
        <w:t>: (</w:t>
      </w:r>
      <w:proofErr w:type="gramStart"/>
      <w:r w:rsidR="00C5595C">
        <w:t>_____)______________</w:t>
      </w:r>
      <w:r w:rsidR="00C5595C">
        <w:tab/>
        <w:t xml:space="preserve"> </w:t>
      </w:r>
      <w:proofErr w:type="gramEnd"/>
      <w:r w:rsidR="00C5595C">
        <w:t xml:space="preserve"> </w:t>
      </w:r>
      <w:r>
        <w:t xml:space="preserve">Park </w:t>
      </w:r>
      <w:r w:rsidR="00093389">
        <w:t>E</w:t>
      </w:r>
      <w:r w:rsidR="00C5595C">
        <w:t>mail address:______________________</w:t>
      </w:r>
      <w:r w:rsidR="00E34345">
        <w:t>____________</w:t>
      </w:r>
    </w:p>
    <w:p w14:paraId="776B36A2" w14:textId="77777777" w:rsidR="00C5595C" w:rsidRDefault="00C5595C"/>
    <w:p w14:paraId="671BDCE2" w14:textId="77777777" w:rsidR="00C5595C" w:rsidRDefault="00C5595C">
      <w:pPr>
        <w:rPr>
          <w:u w:val="single"/>
        </w:rPr>
      </w:pPr>
      <w:r>
        <w:rPr>
          <w:u w:val="single"/>
        </w:rPr>
        <w:t>2</w:t>
      </w:r>
      <w:r>
        <w:rPr>
          <w:u w:val="single"/>
          <w:vertAlign w:val="superscript"/>
        </w:rPr>
        <w:t>nd</w:t>
      </w:r>
      <w:r>
        <w:rPr>
          <w:u w:val="single"/>
        </w:rPr>
        <w:t xml:space="preserve"> Person</w:t>
      </w:r>
    </w:p>
    <w:p w14:paraId="32F5CA01" w14:textId="714125D5" w:rsidR="00C5595C" w:rsidRDefault="00C5595C">
      <w:r>
        <w:t>Name:_______________________________________________________________________</w:t>
      </w:r>
      <w:r w:rsidR="00E34345">
        <w:t>__________</w:t>
      </w:r>
    </w:p>
    <w:p w14:paraId="1A536487" w14:textId="4BB526DF" w:rsidR="00C5595C" w:rsidRDefault="00C5595C">
      <w:pPr>
        <w:rPr>
          <w:sz w:val="20"/>
        </w:rPr>
      </w:pPr>
      <w:r>
        <w:rPr>
          <w:sz w:val="20"/>
        </w:rPr>
        <w:t xml:space="preserve">Are </w:t>
      </w:r>
      <w:proofErr w:type="gramStart"/>
      <w:r>
        <w:rPr>
          <w:sz w:val="20"/>
        </w:rPr>
        <w:t>you</w:t>
      </w:r>
      <w:proofErr w:type="gramEnd"/>
      <w:r>
        <w:rPr>
          <w:sz w:val="20"/>
        </w:rPr>
        <w:t xml:space="preserve"> a __Park Manager  __Park owner  __Property Manager  __Other ________________</w:t>
      </w:r>
      <w:r w:rsidR="00E34345">
        <w:rPr>
          <w:sz w:val="20"/>
        </w:rPr>
        <w:t>___________________</w:t>
      </w:r>
    </w:p>
    <w:p w14:paraId="0C44528F" w14:textId="77777777" w:rsidR="00C5595C" w:rsidRDefault="00C5595C">
      <w:pPr>
        <w:rPr>
          <w:sz w:val="16"/>
          <w:szCs w:val="16"/>
        </w:rPr>
      </w:pPr>
    </w:p>
    <w:p w14:paraId="38E47B97" w14:textId="1984B421" w:rsidR="00C5595C" w:rsidRDefault="0045777C">
      <w:r>
        <w:t>M</w:t>
      </w:r>
      <w:r w:rsidR="00C5595C">
        <w:t>obile</w:t>
      </w:r>
      <w:r w:rsidR="00E34345">
        <w:t xml:space="preserve"> H</w:t>
      </w:r>
      <w:r w:rsidR="00C5595C">
        <w:t>ome Park:____________________________________________</w:t>
      </w:r>
      <w:r w:rsidR="00E34345">
        <w:t>____________</w:t>
      </w:r>
    </w:p>
    <w:p w14:paraId="11CFDB27" w14:textId="77777777" w:rsidR="00093389" w:rsidRDefault="00093389"/>
    <w:p w14:paraId="29DEF23C" w14:textId="01E2FB0B" w:rsidR="00093389" w:rsidRDefault="0045777C" w:rsidP="00093389">
      <w:r>
        <w:t xml:space="preserve">Park </w:t>
      </w:r>
      <w:r w:rsidR="00093389">
        <w:t>Mailing Address: ________________________________________________________________________</w:t>
      </w:r>
    </w:p>
    <w:p w14:paraId="42FB384A" w14:textId="77777777" w:rsidR="00C5595C" w:rsidRDefault="00C5595C">
      <w:pPr>
        <w:rPr>
          <w:sz w:val="16"/>
          <w:szCs w:val="16"/>
        </w:rPr>
      </w:pPr>
    </w:p>
    <w:p w14:paraId="3AAB3ADC" w14:textId="31F80563" w:rsidR="00C5595C" w:rsidRDefault="0045777C">
      <w:r>
        <w:t xml:space="preserve">Park </w:t>
      </w:r>
      <w:r w:rsidR="00093389">
        <w:t>T</w:t>
      </w:r>
      <w:r w:rsidR="00C5595C">
        <w:t>elephone</w:t>
      </w:r>
      <w:r w:rsidR="00093389">
        <w:t xml:space="preserve"> No.</w:t>
      </w:r>
      <w:r w:rsidR="00C5595C">
        <w:t>: (</w:t>
      </w:r>
      <w:proofErr w:type="gramStart"/>
      <w:r w:rsidR="00C5595C">
        <w:t>_____)______________</w:t>
      </w:r>
      <w:r w:rsidR="00C5595C">
        <w:tab/>
        <w:t xml:space="preserve"> </w:t>
      </w:r>
      <w:proofErr w:type="gramEnd"/>
      <w:r w:rsidR="00C5595C">
        <w:t xml:space="preserve"> </w:t>
      </w:r>
      <w:r>
        <w:t xml:space="preserve">Park </w:t>
      </w:r>
      <w:r w:rsidR="00093389">
        <w:t>E</w:t>
      </w:r>
      <w:r w:rsidR="00C5595C">
        <w:t>mail address:______________________</w:t>
      </w:r>
      <w:r w:rsidR="00E34345">
        <w:t>___________</w:t>
      </w:r>
    </w:p>
    <w:p w14:paraId="73C29954" w14:textId="77777777" w:rsidR="00093389" w:rsidRDefault="00093389">
      <w:pPr>
        <w:rPr>
          <w:u w:val="single"/>
        </w:rPr>
      </w:pPr>
    </w:p>
    <w:p w14:paraId="0925B55C" w14:textId="676DA0E7" w:rsidR="00C5595C" w:rsidRDefault="00C5595C">
      <w:pPr>
        <w:rPr>
          <w:u w:val="single"/>
        </w:rPr>
      </w:pPr>
      <w:r>
        <w:rPr>
          <w:u w:val="single"/>
        </w:rPr>
        <w:t>Registration Fees</w:t>
      </w:r>
    </w:p>
    <w:p w14:paraId="71D17977" w14:textId="3ABF472E" w:rsidR="00C5595C" w:rsidRDefault="00DA2E1B">
      <w:r>
        <w:rPr>
          <w:b/>
        </w:rPr>
        <w:t>$100</w:t>
      </w:r>
      <w:r w:rsidR="00C5595C">
        <w:rPr>
          <w:b/>
        </w:rPr>
        <w:t>.00 per person</w:t>
      </w:r>
      <w:r w:rsidR="00F12BC2">
        <w:rPr>
          <w:b/>
        </w:rPr>
        <w:t>--</w:t>
      </w:r>
      <w:r w:rsidR="00C5595C">
        <w:t>including materials</w:t>
      </w:r>
      <w:r w:rsidR="00F12BC2">
        <w:t xml:space="preserve">; </w:t>
      </w:r>
      <w:r w:rsidR="00C5595C">
        <w:t>Registration fee must be paid in advance.</w:t>
      </w:r>
    </w:p>
    <w:p w14:paraId="449D24AE" w14:textId="77777777" w:rsidR="00C5595C" w:rsidRDefault="00C5595C">
      <w:pPr>
        <w:rPr>
          <w:sz w:val="20"/>
          <w:u w:val="single"/>
        </w:rPr>
      </w:pPr>
    </w:p>
    <w:p w14:paraId="5B94F210" w14:textId="410B74D2" w:rsidR="00C5595C" w:rsidRDefault="0019624B" w:rsidP="00F661E7">
      <w:pPr>
        <w:jc w:val="center"/>
        <w:rPr>
          <w:b/>
          <w:bCs/>
        </w:rPr>
      </w:pPr>
      <w:r>
        <w:t>_____ persons at $100</w:t>
      </w:r>
      <w:r w:rsidR="00C5595C">
        <w:t>.00 per person = $________</w:t>
      </w:r>
      <w:r w:rsidR="00C5595C">
        <w:br/>
        <w:t xml:space="preserve">Enclose a </w:t>
      </w:r>
      <w:r w:rsidR="00C5595C" w:rsidRPr="00E34345">
        <w:rPr>
          <w:b/>
          <w:bCs/>
          <w:u w:val="single"/>
        </w:rPr>
        <w:t>check</w:t>
      </w:r>
      <w:r w:rsidR="00C5595C">
        <w:t xml:space="preserve"> payable to: </w:t>
      </w:r>
      <w:r w:rsidR="00C5595C" w:rsidRPr="00234251">
        <w:rPr>
          <w:b/>
          <w:bCs/>
        </w:rPr>
        <w:t>“OPOA Training Class”</w:t>
      </w:r>
      <w:r w:rsidR="00631EEB">
        <w:rPr>
          <w:b/>
          <w:bCs/>
        </w:rPr>
        <w:t xml:space="preserve"> </w:t>
      </w:r>
    </w:p>
    <w:p w14:paraId="106C01DD" w14:textId="1AE5F2DA" w:rsidR="00093389" w:rsidRDefault="00093389" w:rsidP="00F661E7">
      <w:pPr>
        <w:jc w:val="center"/>
        <w:rPr>
          <w:b/>
          <w:bCs/>
        </w:rPr>
      </w:pPr>
      <w:r>
        <w:rPr>
          <w:b/>
          <w:bCs/>
        </w:rPr>
        <w:t>[</w:t>
      </w:r>
      <w:r w:rsidR="002D1958" w:rsidRPr="00674469">
        <w:rPr>
          <w:b/>
          <w:bCs/>
          <w:color w:val="FF0000"/>
        </w:rPr>
        <w:t xml:space="preserve">Please Note:  </w:t>
      </w:r>
      <w:r w:rsidRPr="00674469">
        <w:rPr>
          <w:b/>
          <w:bCs/>
          <w:color w:val="FF0000"/>
        </w:rPr>
        <w:t>checks are deposited AFTER training</w:t>
      </w:r>
      <w:r>
        <w:rPr>
          <w:b/>
          <w:bCs/>
        </w:rPr>
        <w:t>]</w:t>
      </w:r>
    </w:p>
    <w:p w14:paraId="33B01F50" w14:textId="559B4BBA" w:rsidR="00234251" w:rsidRPr="00674469" w:rsidRDefault="00234251" w:rsidP="00F661E7">
      <w:pPr>
        <w:jc w:val="center"/>
        <w:rPr>
          <w:b/>
          <w:bCs/>
          <w:color w:val="FF0000"/>
        </w:rPr>
      </w:pPr>
      <w:r w:rsidRPr="00674469">
        <w:rPr>
          <w:b/>
          <w:bCs/>
          <w:color w:val="FF0000"/>
        </w:rPr>
        <w:t xml:space="preserve">PLEASE NOTE:  ZOOM LINK &amp; MATERIALS WILL BE </w:t>
      </w:r>
      <w:r w:rsidR="00631EEB" w:rsidRPr="00674469">
        <w:rPr>
          <w:b/>
          <w:bCs/>
          <w:color w:val="FF0000"/>
        </w:rPr>
        <w:t>EMAILED  TO YOU</w:t>
      </w:r>
      <w:r w:rsidRPr="00674469">
        <w:rPr>
          <w:b/>
          <w:bCs/>
          <w:color w:val="FF0000"/>
        </w:rPr>
        <w:t xml:space="preserve"> </w:t>
      </w:r>
      <w:r w:rsidRPr="00674469">
        <w:rPr>
          <w:b/>
          <w:bCs/>
          <w:color w:val="FF0000"/>
          <w:u w:val="single"/>
        </w:rPr>
        <w:t>THE DAY BEFORE</w:t>
      </w:r>
      <w:r w:rsidRPr="00674469">
        <w:rPr>
          <w:b/>
          <w:bCs/>
          <w:color w:val="FF0000"/>
        </w:rPr>
        <w:t xml:space="preserve"> TRAINING</w:t>
      </w:r>
    </w:p>
    <w:p w14:paraId="7C173B42" w14:textId="77777777" w:rsidR="00F661E7" w:rsidRDefault="00F661E7">
      <w:pPr>
        <w:jc w:val="center"/>
      </w:pPr>
    </w:p>
    <w:p w14:paraId="22493EF3" w14:textId="77777777" w:rsidR="00C5595C" w:rsidRPr="00B32579" w:rsidRDefault="00C5595C">
      <w:pPr>
        <w:jc w:val="center"/>
        <w:rPr>
          <w:b/>
          <w:bCs/>
          <w:u w:val="single"/>
        </w:rPr>
      </w:pPr>
      <w:r w:rsidRPr="00B32579">
        <w:rPr>
          <w:b/>
          <w:bCs/>
          <w:u w:val="single"/>
        </w:rPr>
        <w:t>Mail registration form and payment to:</w:t>
      </w:r>
    </w:p>
    <w:p w14:paraId="6F00C060" w14:textId="77777777" w:rsidR="00C5595C" w:rsidRDefault="00C5595C">
      <w:pPr>
        <w:jc w:val="center"/>
      </w:pPr>
      <w:r>
        <w:t>OPOA Training Registration</w:t>
      </w:r>
    </w:p>
    <w:p w14:paraId="0AE10363" w14:textId="77777777" w:rsidR="00541F20" w:rsidRDefault="00DD0859">
      <w:pPr>
        <w:jc w:val="center"/>
      </w:pPr>
      <w:r>
        <w:t>Attn: Eva Greeff</w:t>
      </w:r>
    </w:p>
    <w:p w14:paraId="754B9EA4" w14:textId="77777777" w:rsidR="00541F20" w:rsidRDefault="00541F20">
      <w:pPr>
        <w:jc w:val="center"/>
      </w:pPr>
      <w:r w:rsidRPr="00541F20">
        <w:t>4248 Galewood Street</w:t>
      </w:r>
    </w:p>
    <w:p w14:paraId="7111E3D3" w14:textId="1D17C3D4" w:rsidR="00C5595C" w:rsidRPr="00541F20" w:rsidRDefault="00541F20">
      <w:pPr>
        <w:jc w:val="center"/>
      </w:pPr>
      <w:r w:rsidRPr="00541F20">
        <w:t>Lake Oswego, OR 9703</w:t>
      </w:r>
      <w:r w:rsidR="00C52842">
        <w:t>5</w:t>
      </w:r>
    </w:p>
    <w:p w14:paraId="565E055F" w14:textId="77777777" w:rsidR="00C5595C" w:rsidRDefault="00C5595C">
      <w:pPr>
        <w:rPr>
          <w:sz w:val="20"/>
          <w:u w:val="single"/>
        </w:rPr>
      </w:pPr>
    </w:p>
    <w:p w14:paraId="7000E0C1" w14:textId="77777777" w:rsidR="00C5595C" w:rsidRPr="00541F20" w:rsidRDefault="00C5595C">
      <w:pPr>
        <w:rPr>
          <w:u w:val="single"/>
        </w:rPr>
      </w:pPr>
      <w:r w:rsidRPr="00541F20">
        <w:rPr>
          <w:u w:val="single"/>
        </w:rPr>
        <w:t>Course Information</w:t>
      </w:r>
    </w:p>
    <w:p w14:paraId="6CBB44BF" w14:textId="42DC0FB7" w:rsidR="00C5595C" w:rsidRDefault="00C5595C">
      <w:r>
        <w:t xml:space="preserve">OPOA's Manager Training Course has been developed by OPOA Legal Counsel </w:t>
      </w:r>
      <w:r>
        <w:rPr>
          <w:b/>
        </w:rPr>
        <w:t xml:space="preserve">Charles </w:t>
      </w:r>
      <w:r w:rsidR="00E34345">
        <w:rPr>
          <w:b/>
        </w:rPr>
        <w:t xml:space="preserve">M. </w:t>
      </w:r>
      <w:r>
        <w:rPr>
          <w:b/>
        </w:rPr>
        <w:t>Greeff</w:t>
      </w:r>
      <w:r w:rsidR="00541F20">
        <w:t xml:space="preserve"> and approved by</w:t>
      </w:r>
      <w:r>
        <w:t xml:space="preserve"> the Manufactured Communities Resource Center in the </w:t>
      </w:r>
      <w:r w:rsidR="00A1599B">
        <w:t xml:space="preserve">State of </w:t>
      </w:r>
      <w:r>
        <w:t>Oregon Division of Housing &amp; Community Services.</w:t>
      </w:r>
    </w:p>
    <w:p w14:paraId="67493E4F" w14:textId="22AF6AC1" w:rsidR="00C5595C" w:rsidRPr="00A1599B" w:rsidRDefault="00C5595C">
      <w:pPr>
        <w:rPr>
          <w:b/>
          <w:i/>
        </w:rPr>
      </w:pPr>
      <w:r w:rsidRPr="009B2CCC">
        <w:rPr>
          <w:b/>
          <w:i/>
        </w:rPr>
        <w:t xml:space="preserve">Oregon law requires that the on-site manager – or an off-site manager or owner – must attend a minimum of four hours training every two years.  </w:t>
      </w:r>
      <w:r w:rsidR="00A1599B">
        <w:rPr>
          <w:b/>
          <w:i/>
        </w:rPr>
        <w:t xml:space="preserve">This course </w:t>
      </w:r>
      <w:r w:rsidR="00005D38">
        <w:rPr>
          <w:b/>
          <w:i/>
        </w:rPr>
        <w:t>covers all four hours of training for a period of two years.</w:t>
      </w:r>
    </w:p>
    <w:p w14:paraId="7FE83E54" w14:textId="77777777" w:rsidR="00C5595C" w:rsidRDefault="00C5595C">
      <w:pPr>
        <w:rPr>
          <w:sz w:val="20"/>
          <w:u w:val="single"/>
        </w:rPr>
      </w:pPr>
    </w:p>
    <w:p w14:paraId="0BAC105C" w14:textId="087A5CB4" w:rsidR="00B91F2A" w:rsidRPr="00B91F2A" w:rsidRDefault="00F661E7" w:rsidP="00840545">
      <w:pPr>
        <w:rPr>
          <w:sz w:val="21"/>
          <w:szCs w:val="21"/>
        </w:rPr>
      </w:pPr>
      <w:r w:rsidRPr="00E51974">
        <w:rPr>
          <w:rFonts w:ascii="Arial" w:hAnsi="Arial" w:cs="Arial"/>
          <w:sz w:val="20"/>
        </w:rPr>
        <w:t>For addit</w:t>
      </w:r>
      <w:r w:rsidR="00E51974" w:rsidRPr="00E51974">
        <w:rPr>
          <w:rFonts w:ascii="Arial" w:hAnsi="Arial" w:cs="Arial"/>
          <w:sz w:val="20"/>
        </w:rPr>
        <w:t>ion</w:t>
      </w:r>
      <w:r w:rsidR="00DD0859">
        <w:rPr>
          <w:rFonts w:ascii="Arial" w:hAnsi="Arial" w:cs="Arial"/>
          <w:sz w:val="20"/>
        </w:rPr>
        <w:t>al information, contact Eva Greeff</w:t>
      </w:r>
      <w:r w:rsidRPr="00E51974">
        <w:rPr>
          <w:rFonts w:ascii="Arial" w:hAnsi="Arial" w:cs="Arial"/>
          <w:sz w:val="20"/>
        </w:rPr>
        <w:t xml:space="preserve"> at (503) </w:t>
      </w:r>
      <w:r w:rsidR="00005D38">
        <w:rPr>
          <w:rFonts w:ascii="Arial" w:hAnsi="Arial" w:cs="Arial"/>
          <w:sz w:val="20"/>
        </w:rPr>
        <w:t>349-4684</w:t>
      </w:r>
      <w:r w:rsidRPr="00E51974">
        <w:rPr>
          <w:rFonts w:ascii="Arial" w:hAnsi="Arial" w:cs="Arial"/>
          <w:sz w:val="20"/>
        </w:rPr>
        <w:t xml:space="preserve"> or </w:t>
      </w:r>
      <w:hyperlink r:id="rId6" w:history="1">
        <w:r w:rsidR="004B35A4" w:rsidRPr="00BC5F89">
          <w:rPr>
            <w:rStyle w:val="Hyperlink"/>
            <w:rFonts w:ascii="Arial" w:hAnsi="Arial" w:cs="Arial"/>
            <w:sz w:val="20"/>
          </w:rPr>
          <w:t>evamgreeff@gmail.com</w:t>
        </w:r>
      </w:hyperlink>
      <w:r w:rsidR="004B35A4">
        <w:rPr>
          <w:rFonts w:ascii="Arial" w:hAnsi="Arial" w:cs="Arial"/>
          <w:sz w:val="20"/>
        </w:rPr>
        <w:t xml:space="preserve"> </w:t>
      </w:r>
    </w:p>
    <w:sectPr w:rsidR="00B91F2A" w:rsidRPr="00B91F2A" w:rsidSect="001A4A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576" w:right="864" w:bottom="288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789603" w14:textId="77777777" w:rsidR="00D576CC" w:rsidRDefault="00D576CC">
      <w:r>
        <w:separator/>
      </w:r>
    </w:p>
  </w:endnote>
  <w:endnote w:type="continuationSeparator" w:id="0">
    <w:p w14:paraId="790EC33B" w14:textId="77777777" w:rsidR="00D576CC" w:rsidRDefault="00D576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ournal">
    <w:altName w:val="Calibri"/>
    <w:charset w:val="00"/>
    <w:family w:val="modern"/>
    <w:pitch w:val="fixed"/>
    <w:sig w:usb0="00000003" w:usb1="00000000" w:usb2="00000000" w:usb3="00000000" w:csb0="00000001" w:csb1="00000000"/>
  </w:font>
  <w:font w:name="Advantage">
    <w:altName w:val="Tw Cen MT Condensed Extra Bold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AB045" w14:textId="77777777" w:rsidR="00AF7B41" w:rsidRDefault="00AF7B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6CA32" w14:textId="77777777" w:rsidR="00AF7B41" w:rsidRDefault="00AF7B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C80B55" w14:textId="77777777" w:rsidR="00AF7B41" w:rsidRDefault="00AF7B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B90222" w14:textId="77777777" w:rsidR="00D576CC" w:rsidRDefault="00D576CC">
      <w:r>
        <w:separator/>
      </w:r>
    </w:p>
  </w:footnote>
  <w:footnote w:type="continuationSeparator" w:id="0">
    <w:p w14:paraId="26AC2C33" w14:textId="77777777" w:rsidR="00D576CC" w:rsidRDefault="00D576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F16CD8" w14:textId="77777777" w:rsidR="00AF7B41" w:rsidRDefault="00AF7B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0EE1F4" w14:textId="77777777" w:rsidR="00C5595C" w:rsidRDefault="00C5595C">
    <w:pPr>
      <w:pStyle w:val="Header"/>
      <w:rPr>
        <w:rFonts w:ascii="Advantage" w:hAnsi="Advantage"/>
        <w:b/>
        <w:color w:val="00B050"/>
        <w:sz w:val="32"/>
        <w:szCs w:val="32"/>
      </w:rPr>
    </w:pPr>
    <w:r>
      <w:rPr>
        <w:rFonts w:ascii="Advantage" w:hAnsi="Advantage"/>
        <w:b/>
        <w:color w:val="00B050"/>
        <w:sz w:val="32"/>
        <w:szCs w:val="32"/>
      </w:rPr>
      <w:t>Oregon Park Owners Alliance</w:t>
    </w:r>
  </w:p>
  <w:p w14:paraId="70FF3184" w14:textId="6FBA4FCE" w:rsidR="00C5595C" w:rsidRDefault="00C5595C">
    <w:pPr>
      <w:pStyle w:val="Header"/>
      <w:rPr>
        <w:rFonts w:ascii="Advantage" w:hAnsi="Advantage"/>
        <w:b/>
        <w:i/>
        <w:color w:val="00B050"/>
        <w:sz w:val="20"/>
      </w:rPr>
    </w:pPr>
    <w:r>
      <w:rPr>
        <w:rFonts w:ascii="Advantage" w:hAnsi="Advantage"/>
        <w:b/>
        <w:bCs/>
        <w:i/>
        <w:color w:val="00B050"/>
        <w:sz w:val="20"/>
      </w:rPr>
      <w:t>Representing Owners of Mobile</w:t>
    </w:r>
    <w:r w:rsidR="00E34345">
      <w:rPr>
        <w:rFonts w:ascii="Advantage" w:hAnsi="Advantage"/>
        <w:b/>
        <w:bCs/>
        <w:i/>
        <w:color w:val="00B050"/>
        <w:sz w:val="20"/>
        <w:lang w:val="en-US"/>
      </w:rPr>
      <w:t xml:space="preserve"> </w:t>
    </w:r>
    <w:r w:rsidR="00AF7B41">
      <w:rPr>
        <w:rFonts w:ascii="Advantage" w:hAnsi="Advantage"/>
        <w:b/>
        <w:bCs/>
        <w:i/>
        <w:color w:val="00B050"/>
        <w:sz w:val="20"/>
        <w:lang w:val="en-US"/>
      </w:rPr>
      <w:t>Home</w:t>
    </w:r>
    <w:r>
      <w:rPr>
        <w:rFonts w:ascii="Advantage" w:hAnsi="Advantage"/>
        <w:b/>
        <w:bCs/>
        <w:i/>
        <w:color w:val="00B050"/>
        <w:sz w:val="20"/>
      </w:rPr>
      <w:t>Parks and</w:t>
    </w:r>
    <w:r>
      <w:rPr>
        <w:rFonts w:ascii="Advantage" w:hAnsi="Advantage"/>
        <w:b/>
        <w:bCs/>
        <w:i/>
        <w:color w:val="00B050"/>
        <w:sz w:val="20"/>
      </w:rPr>
      <w:br/>
      <w:t>Manufactured Housing Communities in Oreg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19EE79" w14:textId="77777777" w:rsidR="00AF7B41" w:rsidRDefault="00AF7B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AwMTAysTQyMjM0MDdS0lEKTi0uzszPAykwrAUAxa1+RywAAAA="/>
  </w:docVars>
  <w:rsids>
    <w:rsidRoot w:val="00172A27"/>
    <w:rsid w:val="00005D38"/>
    <w:rsid w:val="0002090B"/>
    <w:rsid w:val="000233C5"/>
    <w:rsid w:val="00030BAE"/>
    <w:rsid w:val="0004193E"/>
    <w:rsid w:val="00076AC0"/>
    <w:rsid w:val="00093389"/>
    <w:rsid w:val="000A7EA9"/>
    <w:rsid w:val="000B4792"/>
    <w:rsid w:val="000C46CE"/>
    <w:rsid w:val="000D4B88"/>
    <w:rsid w:val="000F674C"/>
    <w:rsid w:val="00121079"/>
    <w:rsid w:val="00151659"/>
    <w:rsid w:val="001726D4"/>
    <w:rsid w:val="00172A27"/>
    <w:rsid w:val="00173C64"/>
    <w:rsid w:val="0019624B"/>
    <w:rsid w:val="001A4ACC"/>
    <w:rsid w:val="001D7AF1"/>
    <w:rsid w:val="001E4BDB"/>
    <w:rsid w:val="001F29CE"/>
    <w:rsid w:val="00234251"/>
    <w:rsid w:val="00254FBF"/>
    <w:rsid w:val="00283A18"/>
    <w:rsid w:val="002A26EC"/>
    <w:rsid w:val="002D1958"/>
    <w:rsid w:val="002E0A34"/>
    <w:rsid w:val="002E1812"/>
    <w:rsid w:val="002E6FCE"/>
    <w:rsid w:val="002F28C0"/>
    <w:rsid w:val="00325F61"/>
    <w:rsid w:val="003579E8"/>
    <w:rsid w:val="0036782F"/>
    <w:rsid w:val="003D2752"/>
    <w:rsid w:val="004144D1"/>
    <w:rsid w:val="00415ECB"/>
    <w:rsid w:val="0042391A"/>
    <w:rsid w:val="004254E4"/>
    <w:rsid w:val="00431B86"/>
    <w:rsid w:val="00434647"/>
    <w:rsid w:val="0044290F"/>
    <w:rsid w:val="0045777C"/>
    <w:rsid w:val="004B35A4"/>
    <w:rsid w:val="00505B59"/>
    <w:rsid w:val="005075DA"/>
    <w:rsid w:val="0052106F"/>
    <w:rsid w:val="005234AD"/>
    <w:rsid w:val="00541F20"/>
    <w:rsid w:val="0057323B"/>
    <w:rsid w:val="00574D65"/>
    <w:rsid w:val="00580BBE"/>
    <w:rsid w:val="005E7B71"/>
    <w:rsid w:val="005F0DB7"/>
    <w:rsid w:val="00611B10"/>
    <w:rsid w:val="00631EEB"/>
    <w:rsid w:val="00674469"/>
    <w:rsid w:val="00675459"/>
    <w:rsid w:val="0069428F"/>
    <w:rsid w:val="0070586E"/>
    <w:rsid w:val="00707E22"/>
    <w:rsid w:val="007622BC"/>
    <w:rsid w:val="007875BE"/>
    <w:rsid w:val="00795777"/>
    <w:rsid w:val="007D2339"/>
    <w:rsid w:val="00840161"/>
    <w:rsid w:val="00840545"/>
    <w:rsid w:val="00877A2B"/>
    <w:rsid w:val="00895FDB"/>
    <w:rsid w:val="008A5EC1"/>
    <w:rsid w:val="008B716F"/>
    <w:rsid w:val="008C322B"/>
    <w:rsid w:val="00902896"/>
    <w:rsid w:val="0093428C"/>
    <w:rsid w:val="0094243F"/>
    <w:rsid w:val="009B2CCC"/>
    <w:rsid w:val="009B59F1"/>
    <w:rsid w:val="009D3AC8"/>
    <w:rsid w:val="009E6A21"/>
    <w:rsid w:val="009F367C"/>
    <w:rsid w:val="00A043BC"/>
    <w:rsid w:val="00A1599B"/>
    <w:rsid w:val="00A20A84"/>
    <w:rsid w:val="00A63EC8"/>
    <w:rsid w:val="00A96EAA"/>
    <w:rsid w:val="00AA7643"/>
    <w:rsid w:val="00AC766B"/>
    <w:rsid w:val="00AE02C4"/>
    <w:rsid w:val="00AE1BCF"/>
    <w:rsid w:val="00AF50D6"/>
    <w:rsid w:val="00AF7B41"/>
    <w:rsid w:val="00B22B6F"/>
    <w:rsid w:val="00B32579"/>
    <w:rsid w:val="00B35CDD"/>
    <w:rsid w:val="00B57737"/>
    <w:rsid w:val="00B63456"/>
    <w:rsid w:val="00B91F2A"/>
    <w:rsid w:val="00C17F26"/>
    <w:rsid w:val="00C229FB"/>
    <w:rsid w:val="00C235FE"/>
    <w:rsid w:val="00C342C3"/>
    <w:rsid w:val="00C52842"/>
    <w:rsid w:val="00C5595C"/>
    <w:rsid w:val="00C951FF"/>
    <w:rsid w:val="00C96710"/>
    <w:rsid w:val="00CD2FBB"/>
    <w:rsid w:val="00D05EA2"/>
    <w:rsid w:val="00D24258"/>
    <w:rsid w:val="00D42870"/>
    <w:rsid w:val="00D576CC"/>
    <w:rsid w:val="00DA2E1B"/>
    <w:rsid w:val="00DC0E84"/>
    <w:rsid w:val="00DD0859"/>
    <w:rsid w:val="00DE3C20"/>
    <w:rsid w:val="00E34345"/>
    <w:rsid w:val="00E41946"/>
    <w:rsid w:val="00E502AF"/>
    <w:rsid w:val="00E51974"/>
    <w:rsid w:val="00EC0D1A"/>
    <w:rsid w:val="00F12BC2"/>
    <w:rsid w:val="00F23A3A"/>
    <w:rsid w:val="00F25227"/>
    <w:rsid w:val="00F60FDE"/>
    <w:rsid w:val="00F622A7"/>
    <w:rsid w:val="00F661E7"/>
    <w:rsid w:val="00FB35C1"/>
    <w:rsid w:val="00FD0DE2"/>
    <w:rsid w:val="00FD1D46"/>
    <w:rsid w:val="00FF7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96C290"/>
  <w15:chartTrackingRefBased/>
  <w15:docId w15:val="{DF220903-20DB-48C9-A8AB-4C95B1A96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tabs>
        <w:tab w:val="left" w:pos="360"/>
      </w:tabs>
    </w:pPr>
    <w:rPr>
      <w:rFonts w:ascii="Journal" w:hAnsi="Journal"/>
      <w:sz w:val="22"/>
    </w:rPr>
  </w:style>
  <w:style w:type="paragraph" w:styleId="Heading1">
    <w:name w:val="heading 1"/>
    <w:basedOn w:val="Normal"/>
    <w:next w:val="Normal"/>
    <w:link w:val="Heading1Char"/>
    <w:qFormat/>
    <w:pPr>
      <w:jc w:val="center"/>
      <w:outlineLvl w:val="0"/>
    </w:pPr>
    <w:rPr>
      <w:rFonts w:ascii="Advantage" w:hAnsi="Advantage"/>
      <w:b/>
      <w:i/>
      <w:sz w:val="30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pPr>
      <w:outlineLvl w:val="1"/>
    </w:pPr>
    <w:rPr>
      <w:rFonts w:ascii="Advantage" w:hAnsi="Advantage"/>
      <w:b/>
      <w:i/>
      <w:lang w:val="x-none" w:eastAsia="x-none"/>
    </w:rPr>
  </w:style>
  <w:style w:type="paragraph" w:styleId="Heading3">
    <w:name w:val="heading 3"/>
    <w:basedOn w:val="Normal"/>
    <w:next w:val="NormalIndent"/>
    <w:link w:val="Heading3Char"/>
    <w:qFormat/>
    <w:pPr>
      <w:ind w:left="360"/>
      <w:outlineLvl w:val="2"/>
    </w:pPr>
    <w:rPr>
      <w:rFonts w:ascii="Times New Roman" w:hAnsi="Times New Roman"/>
      <w:b/>
      <w:sz w:val="24"/>
      <w:lang w:val="x-none" w:eastAsia="x-none"/>
    </w:rPr>
  </w:style>
  <w:style w:type="paragraph" w:styleId="Heading4">
    <w:name w:val="heading 4"/>
    <w:basedOn w:val="Normal"/>
    <w:next w:val="NormalIndent"/>
    <w:link w:val="Heading4Char"/>
    <w:qFormat/>
    <w:pPr>
      <w:ind w:left="360"/>
      <w:outlineLvl w:val="3"/>
    </w:pPr>
    <w:rPr>
      <w:rFonts w:ascii="Times New Roman" w:hAnsi="Times New Roman"/>
      <w:sz w:val="24"/>
      <w:u w:val="single"/>
      <w:lang w:val="x-none" w:eastAsia="x-none"/>
    </w:rPr>
  </w:style>
  <w:style w:type="paragraph" w:styleId="Heading5">
    <w:name w:val="heading 5"/>
    <w:basedOn w:val="Normal"/>
    <w:next w:val="NormalIndent"/>
    <w:link w:val="Heading5Char"/>
    <w:qFormat/>
    <w:pPr>
      <w:ind w:left="720"/>
      <w:outlineLvl w:val="4"/>
    </w:pPr>
    <w:rPr>
      <w:rFonts w:ascii="Times New Roman" w:hAnsi="Times New Roman"/>
      <w:b/>
      <w:sz w:val="20"/>
      <w:lang w:val="x-none" w:eastAsia="x-none"/>
    </w:rPr>
  </w:style>
  <w:style w:type="paragraph" w:styleId="Heading6">
    <w:name w:val="heading 6"/>
    <w:basedOn w:val="Normal"/>
    <w:next w:val="NormalIndent"/>
    <w:link w:val="Heading6Char"/>
    <w:qFormat/>
    <w:pPr>
      <w:ind w:left="720"/>
      <w:outlineLvl w:val="5"/>
    </w:pPr>
    <w:rPr>
      <w:rFonts w:ascii="Times New Roman" w:hAnsi="Times New Roman"/>
      <w:sz w:val="20"/>
      <w:u w:val="single"/>
      <w:lang w:val="x-none" w:eastAsia="x-none"/>
    </w:rPr>
  </w:style>
  <w:style w:type="paragraph" w:styleId="Heading7">
    <w:name w:val="heading 7"/>
    <w:basedOn w:val="Normal"/>
    <w:next w:val="NormalIndent"/>
    <w:link w:val="Heading7Char"/>
    <w:qFormat/>
    <w:pPr>
      <w:ind w:left="720"/>
      <w:outlineLvl w:val="6"/>
    </w:pPr>
    <w:rPr>
      <w:rFonts w:ascii="Times New Roman" w:hAnsi="Times New Roman"/>
      <w:i/>
      <w:sz w:val="20"/>
      <w:lang w:val="x-none" w:eastAsia="x-none"/>
    </w:rPr>
  </w:style>
  <w:style w:type="paragraph" w:styleId="Heading8">
    <w:name w:val="heading 8"/>
    <w:basedOn w:val="Normal"/>
    <w:next w:val="NormalIndent"/>
    <w:link w:val="Heading8Char"/>
    <w:qFormat/>
    <w:pPr>
      <w:ind w:left="720"/>
      <w:outlineLvl w:val="7"/>
    </w:pPr>
    <w:rPr>
      <w:rFonts w:ascii="Times New Roman" w:hAnsi="Times New Roman"/>
      <w:i/>
      <w:sz w:val="20"/>
      <w:lang w:val="x-none" w:eastAsia="x-none"/>
    </w:rPr>
  </w:style>
  <w:style w:type="paragraph" w:styleId="Heading9">
    <w:name w:val="heading 9"/>
    <w:basedOn w:val="Normal"/>
    <w:next w:val="NormalIndent"/>
    <w:link w:val="Heading9Char"/>
    <w:qFormat/>
    <w:pPr>
      <w:ind w:left="720"/>
      <w:outlineLvl w:val="8"/>
    </w:pPr>
    <w:rPr>
      <w:rFonts w:ascii="Times New Roman" w:hAnsi="Times New Roman"/>
      <w:i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">
    <w:name w:val="st"/>
  </w:style>
  <w:style w:type="character" w:customStyle="1" w:styleId="Heading9Char">
    <w:name w:val="Heading 9 Char"/>
    <w:link w:val="Heading9"/>
    <w:rPr>
      <w:i/>
    </w:rPr>
  </w:style>
  <w:style w:type="character" w:customStyle="1" w:styleId="Heading1Char">
    <w:name w:val="Heading 1 Char"/>
    <w:link w:val="Heading1"/>
    <w:rPr>
      <w:rFonts w:ascii="Advantage" w:hAnsi="Advantage"/>
      <w:b/>
      <w:i/>
      <w:sz w:val="30"/>
    </w:rPr>
  </w:style>
  <w:style w:type="character" w:customStyle="1" w:styleId="HeaderChar">
    <w:name w:val="Header Char"/>
    <w:link w:val="Header"/>
    <w:uiPriority w:val="99"/>
    <w:semiHidden/>
    <w:rPr>
      <w:rFonts w:ascii="Journal" w:hAnsi="Journal"/>
      <w:sz w:val="22"/>
    </w:rPr>
  </w:style>
  <w:style w:type="character" w:customStyle="1" w:styleId="Heading2Char">
    <w:name w:val="Heading 2 Char"/>
    <w:link w:val="Heading2"/>
    <w:rPr>
      <w:rFonts w:ascii="Advantage" w:hAnsi="Advantage"/>
      <w:b/>
      <w:i/>
      <w:sz w:val="22"/>
    </w:rPr>
  </w:style>
  <w:style w:type="character" w:customStyle="1" w:styleId="FooterChar">
    <w:name w:val="Footer Char"/>
    <w:link w:val="Footer"/>
    <w:uiPriority w:val="99"/>
    <w:semiHidden/>
    <w:rPr>
      <w:rFonts w:ascii="Journal" w:hAnsi="Journal"/>
      <w:sz w:val="22"/>
    </w:rPr>
  </w:style>
  <w:style w:type="character" w:customStyle="1" w:styleId="Heading3Char">
    <w:name w:val="Heading 3 Char"/>
    <w:link w:val="Heading3"/>
    <w:rPr>
      <w:b/>
      <w:sz w:val="24"/>
    </w:rPr>
  </w:style>
  <w:style w:type="character" w:customStyle="1" w:styleId="yshortcuts">
    <w:name w:val="yshortcuts"/>
    <w:basedOn w:val="DefaultParagraphFont"/>
  </w:style>
  <w:style w:type="character" w:customStyle="1" w:styleId="Heading4Char">
    <w:name w:val="Heading 4 Char"/>
    <w:link w:val="Heading4"/>
    <w:rPr>
      <w:sz w:val="24"/>
      <w:u w:val="single"/>
    </w:rPr>
  </w:style>
  <w:style w:type="character" w:customStyle="1" w:styleId="street-address">
    <w:name w:val="street-address"/>
    <w:basedOn w:val="DefaultParagraphFont"/>
  </w:style>
  <w:style w:type="character" w:customStyle="1" w:styleId="Heading5Char">
    <w:name w:val="Heading 5 Char"/>
    <w:link w:val="Heading5"/>
    <w:rPr>
      <w:b/>
    </w:rPr>
  </w:style>
  <w:style w:type="character" w:customStyle="1" w:styleId="locality">
    <w:name w:val="locality"/>
    <w:basedOn w:val="DefaultParagraphFont"/>
  </w:style>
  <w:style w:type="character" w:customStyle="1" w:styleId="Heading6Char">
    <w:name w:val="Heading 6 Char"/>
    <w:link w:val="Heading6"/>
    <w:rPr>
      <w:u w:val="single"/>
    </w:rPr>
  </w:style>
  <w:style w:type="character" w:customStyle="1" w:styleId="region">
    <w:name w:val="region"/>
    <w:basedOn w:val="DefaultParagraphFont"/>
  </w:style>
  <w:style w:type="character" w:customStyle="1" w:styleId="Heading7Char">
    <w:name w:val="Heading 7 Char"/>
    <w:link w:val="Heading7"/>
    <w:rPr>
      <w:i/>
    </w:rPr>
  </w:style>
  <w:style w:type="character" w:customStyle="1" w:styleId="postal-code">
    <w:name w:val="postal-code"/>
    <w:basedOn w:val="DefaultParagraphFont"/>
  </w:style>
  <w:style w:type="character" w:customStyle="1" w:styleId="Heading8Char">
    <w:name w:val="Heading 8 Char"/>
    <w:link w:val="Heading8"/>
    <w:rPr>
      <w:i/>
    </w:rPr>
  </w:style>
  <w:style w:type="paragraph" w:styleId="NormalIndent">
    <w:name w:val="Normal Indent"/>
    <w:basedOn w:val="Normal"/>
    <w:uiPriority w:val="99"/>
    <w:unhideWhenUsed/>
    <w:pPr>
      <w:ind w:left="720"/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Footer">
    <w:name w:val="footer"/>
    <w:basedOn w:val="Normal"/>
    <w:link w:val="FooterChar"/>
    <w:uiPriority w:val="99"/>
    <w:unhideWhenUsed/>
    <w:pPr>
      <w:tabs>
        <w:tab w:val="clear" w:pos="360"/>
        <w:tab w:val="center" w:pos="4680"/>
        <w:tab w:val="right" w:pos="9360"/>
      </w:tabs>
    </w:pPr>
    <w:rPr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pPr>
      <w:tabs>
        <w:tab w:val="clear" w:pos="360"/>
        <w:tab w:val="center" w:pos="4680"/>
        <w:tab w:val="right" w:pos="9360"/>
      </w:tabs>
    </w:pPr>
    <w:rPr>
      <w:lang w:val="x-none" w:eastAsia="x-none"/>
    </w:rPr>
  </w:style>
  <w:style w:type="paragraph" w:customStyle="1" w:styleId="yiv0927467297msonormal">
    <w:name w:val="yiv0927467297msonormal"/>
    <w:basedOn w:val="Normal"/>
    <w:rsid w:val="00C96710"/>
    <w:pPr>
      <w:tabs>
        <w:tab w:val="clear" w:pos="360"/>
      </w:tabs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F661E7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61E7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F661E7"/>
    <w:rPr>
      <w:rFonts w:ascii="Journal" w:hAnsi="Journal"/>
    </w:rPr>
  </w:style>
  <w:style w:type="character" w:styleId="CommentReference">
    <w:name w:val="annotation reference"/>
    <w:uiPriority w:val="99"/>
    <w:semiHidden/>
    <w:unhideWhenUsed/>
    <w:rsid w:val="00F661E7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0F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60FD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B35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089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vamgreeff@gmail.com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9</Words>
  <Characters>2014</Characters>
  <Application>Microsoft Office Word</Application>
  <DocSecurity>0</DocSecurity>
  <PresentationFormat/>
  <Lines>16</Lines>
  <Paragraphs>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r Training Course Registration</vt:lpstr>
    </vt:vector>
  </TitlesOfParts>
  <Company>Hewlett-Packard Company</Company>
  <LinksUpToDate>false</LinksUpToDate>
  <CharactersWithSpaces>2269</CharactersWithSpaces>
  <SharedDoc>false</SharedDoc>
  <HLinks>
    <vt:vector size="6" baseType="variant">
      <vt:variant>
        <vt:i4>2031659</vt:i4>
      </vt:variant>
      <vt:variant>
        <vt:i4>0</vt:i4>
      </vt:variant>
      <vt:variant>
        <vt:i4>0</vt:i4>
      </vt:variant>
      <vt:variant>
        <vt:i4>5</vt:i4>
      </vt:variant>
      <vt:variant>
        <vt:lpwstr>mailto:veronicanew2019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r Training Course Registration</dc:title>
  <dc:subject/>
  <dc:creator>Thomas P.  Kerr</dc:creator>
  <cp:keywords/>
  <cp:lastModifiedBy>Charles Greeff</cp:lastModifiedBy>
  <cp:revision>2</cp:revision>
  <cp:lastPrinted>2024-03-19T17:30:00Z</cp:lastPrinted>
  <dcterms:created xsi:type="dcterms:W3CDTF">2025-03-06T21:00:00Z</dcterms:created>
  <dcterms:modified xsi:type="dcterms:W3CDTF">2025-03-06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480</vt:lpwstr>
  </property>
</Properties>
</file>